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p>
      <w:pPr>
        <w:pStyle w:val="FirstParagraph"/>
      </w:pPr>
      <w:r>
        <w:rPr>
          <w:bCs/>
          <w:b/>
        </w:rPr>
        <w:t xml:space="preserve">Juan Carlos Méndez</w:t>
      </w:r>
      <w:r>
        <w:br/>
      </w:r>
      <w:r>
        <w:t xml:space="preserve">345 Calle 12, Bogotá, Colombia</w:t>
      </w:r>
      <w:r>
        <w:br/>
      </w:r>
      <w:r>
        <w:t xml:space="preserve">correo@example.com | (+57) 312-456-7890</w:t>
      </w:r>
    </w:p>
    <w:p>
      <w:pPr>
        <w:pStyle w:val="BodyText"/>
      </w:pPr>
      <w:r>
        <w:rPr>
          <w:bCs/>
          <w:b/>
        </w:rPr>
        <w:t xml:space="preserve">[Date]</w:t>
      </w:r>
    </w:p>
    <w:p>
      <w:pPr>
        <w:pStyle w:val="BodyText"/>
      </w:pPr>
      <w:r>
        <w:rPr>
          <w:bCs/>
          <w:b/>
        </w:rPr>
        <w:t xml:space="preserve">[Hiring Manager's Name]</w:t>
      </w:r>
      <w:r>
        <w:br/>
      </w:r>
      <w:r>
        <w:t xml:space="preserve">[Company Name]</w:t>
      </w:r>
      <w:r>
        <w:br/>
      </w:r>
      <w:r>
        <w:t xml:space="preserve">[Company Address]</w:t>
      </w:r>
      <w:r>
        <w:br/>
      </w:r>
      <w:r>
        <w:t xml:space="preserve">Bogotá, Colombia</w:t>
      </w:r>
    </w:p>
    <w:bookmarkStart w:id="20" w:name="environmental-engineer-cover-letter"/>
    <w:p>
      <w:pPr>
        <w:pStyle w:val="Heading1"/>
      </w:pPr>
      <w:r>
        <w:t xml:space="preserve">Environmental Engineer Cover Letter</w:t>
      </w:r>
    </w:p>
    <w:p>
      <w:pPr>
        <w:pStyle w:val="FirstParagraph"/>
      </w:pPr>
      <w:r>
        <w:t xml:space="preserve">Dear [Hiring Manager's Name],</w:t>
      </w:r>
    </w:p>
    <w:p>
      <w:pPr>
        <w:pStyle w:val="BodyText"/>
      </w:pPr>
      <w:r>
        <w:t xml:space="preserve">I am writing to express my sincere interest in the Environmental Engineer position at [Company Name] in Bogotá, Colombia. As a dedicated environmental professional with over seven years of experience in sustainable infrastructure, pollution control, and environmental impact assessment, I am eager to contribute my expertise to address the unique ecological challenges facing this vibrant city. Bogotá’s commitment to balancing rapid urbanization with environmental stewardship aligns perfectly with my career mission, and I am excited about the opportunity to support your organization’s goals of fostering a healthier, more sustainable future for Colombia’s capital.</w:t>
      </w:r>
    </w:p>
    <w:p>
      <w:pPr>
        <w:pStyle w:val="BodyText"/>
      </w:pPr>
      <w:r>
        <w:t xml:space="preserve">My academic foundation in Environmental Engineering from Universidad Nacional de Colombia, combined with hands-on experience in projects across Latin America, has equipped me with the technical and analytical skills necessary to tackle complex environmental issues. From designing wastewater treatment systems to developing strategies for reducing greenhouse gas emissions, I have consistently focused on solutions that prioritize both ecological integrity and community well-being. In my current role as an Environmental Engineer at [Current Company], I led a team in assessing the environmental impact of a major urban expansion project in Medellín, ensuring compliance with local regulations while integrating green infrastructure to mitigate biodiversity loss. This experience reinforced my belief that sustainable development is not just a goal but a responsibility.</w:t>
      </w:r>
    </w:p>
    <w:p>
      <w:pPr>
        <w:pStyle w:val="BodyText"/>
      </w:pPr>
      <w:r>
        <w:t xml:space="preserve">Colombia Bogotá presents an unparalleled opportunity to apply my expertise in a city where environmental challenges are both urgent and transformative. As one of South America’s largest urban centers, Bogotá faces significant pressures from air pollution, deforestation, and the strain on its water resources. The city’s ambitious Plan de Acción Ambiental (Environmental Action Plan) aims to reduce carbon emissions by 20% by 2030 and enhance green spaces through initiatives like the “Bogotá Verde” program. I am particularly drawn to your organization’s work in advancing these objectives, such as your recent projects on stormwater management and renewable energy integration. My background in hydrological modeling and my certification in LEED (Leadership in Energy and Environmental Design) would enable me to contribute meaningfully to such initiatives, ensuring that environmental considerations are at the forefront of urban planning.</w:t>
      </w:r>
    </w:p>
    <w:p>
      <w:pPr>
        <w:pStyle w:val="BodyText"/>
      </w:pPr>
      <w:r>
        <w:t xml:space="preserve">One of my most rewarding experiences was collaborating with local stakeholders in Cali to implement a community-based waste management system that reduced landfill dependence by 40%. This project required not only technical precision but also a deep understanding of cultural and socioeconomic factors—skills I have honed through years of working in diverse Latin American contexts. I understand that environmental engineering is not just about technology but also about building partnerships. In Bogotá, where public engagement is critical to the success of sustainability efforts, I am confident that my ability to communicate complex concepts in accessible ways will add value to your team.</w:t>
      </w:r>
    </w:p>
    <w:p>
      <w:pPr>
        <w:pStyle w:val="BodyText"/>
      </w:pPr>
      <w:r>
        <w:t xml:space="preserve">Colombia’s environmental landscape is as dynamic as it is diverse, and Bogotá serves as a microcosm of the challenges and opportunities facing the region. The city’s proximity to the Andes Mountains, its role as a hub for ecological research, and its growing emphasis on eco-tourism create a unique environment for innovation. I have followed your organization’s work on restoring native ecosystems in the Eastern Plains and am inspired by your commitment to protecting Colombia’s natural heritage. My experience with environmental monitoring systems and data analysis tools such as GIS (Geographic Information Systems) would allow me to support these efforts, ensuring that projects are both scientifically rigorous and adaptable to local conditions.</w:t>
      </w:r>
    </w:p>
    <w:p>
      <w:pPr>
        <w:pStyle w:val="BodyText"/>
      </w:pPr>
      <w:r>
        <w:t xml:space="preserve">What sets me apart as an Environmental Engineer is my passion for creating solutions that resonate with the communities they serve. I have led workshops on climate resilience in rural municipalities and developed educational programs on water conservation for schools in Bogotá. These experiences have taught me that environmental protection is a collective endeavor, and I am eager to bring this collaborative mindset to your organization. Whether it’s designing a stormwater management system that doubles as a public park or advising on policies that promote renewable energy adoption, I am driven by the belief that environmental engineering can drive social equity and economic growth.</w:t>
      </w:r>
    </w:p>
    <w:p>
      <w:pPr>
        <w:pStyle w:val="BodyText"/>
      </w:pPr>
      <w:r>
        <w:t xml:space="preserve">As Colombia continues to navigate the complexities of climate change and urbanization, the role of an Environmental Engineer has never been more critical. I am particularly interested in your organization’s focus on green infrastructure and its alignment with global sustainability frameworks such as the United Nations’ Sustainable Development Goals (SDGs). My goal is to contribute to projects that not only meet regulatory requirements but also inspire long-term environmental stewardship. In Bogotá, where the interplay between nature and development is so pronounced, I see endless possibilities for innovation and impact.</w:t>
      </w:r>
    </w:p>
    <w:p>
      <w:pPr>
        <w:pStyle w:val="BodyText"/>
      </w:pPr>
      <w:r>
        <w:t xml:space="preserve">I would be honored to bring my technical expertise, cultural awareness, and passion for sustainability to [Company Name]. I am confident that my background in environmental engineering and my deep respect for Colombia’s natural resources make me a strong fit for this role. I would welcome the opportunity to discuss how my skills and experiences align with your organization’s mission. Thank you for considering my application. I look forward to the possibility of contributing to the vital work being done in Colombia Bogotá.</w:t>
      </w:r>
    </w:p>
    <w:p>
      <w:pPr>
        <w:pStyle w:val="BodyText"/>
      </w:pPr>
      <w:r>
        <w:t xml:space="preserve">Sincerely,</w:t>
      </w:r>
      <w:r>
        <w:br/>
      </w:r>
      <w:r>
        <w:t xml:space="preserve">Juan Carlos Ménde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cp:keywords/>
  <dcterms:created xsi:type="dcterms:W3CDTF">2025-12-10T17:26:27Z</dcterms:created>
  <dcterms:modified xsi:type="dcterms:W3CDTF">2025-12-10T17:26:27Z</dcterms:modified>
</cp:coreProperties>
</file>

<file path=docProps/custom.xml><?xml version="1.0" encoding="utf-8"?>
<Properties xmlns="http://schemas.openxmlformats.org/officeDocument/2006/custom-properties" xmlns:vt="http://schemas.openxmlformats.org/officeDocument/2006/docPropsVTypes"/>
</file>